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332CCCA3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,</w:t>
      </w:r>
      <w:r w:rsidRPr="0016492A">
        <w:t xml:space="preserve"> </w:t>
      </w:r>
      <w:r w:rsidR="005C2D35">
        <w:rPr>
          <w:snapToGrid w:val="0"/>
        </w:rPr>
        <w:t>RWD marka hücre sayım</w:t>
      </w:r>
      <w:r w:rsidRPr="0016492A">
        <w:t xml:space="preserve"> cihazının kullanılması</w:t>
      </w:r>
      <w:r w:rsidR="00A064CB">
        <w:t xml:space="preserve"> ve</w:t>
      </w:r>
      <w:r w:rsidRPr="0016492A">
        <w:t xml:space="preserve"> bakımının yapılması</w:t>
      </w:r>
      <w:r>
        <w:t>dır.</w:t>
      </w:r>
    </w:p>
    <w:p w14:paraId="3498B4D8" w14:textId="77777777" w:rsidR="00A558CE" w:rsidRPr="005C2D35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5C2D35">
        <w:rPr>
          <w:b/>
          <w:bCs/>
        </w:rPr>
        <w:t>2. KAPSAM</w:t>
      </w:r>
    </w:p>
    <w:p w14:paraId="615EA48C" w14:textId="5A21C5DF" w:rsidR="00A558CE" w:rsidRPr="006305BF" w:rsidRDefault="00290566" w:rsidP="008D253B">
      <w:pPr>
        <w:spacing w:before="120" w:after="120" w:line="276" w:lineRule="auto"/>
        <w:jc w:val="both"/>
      </w:pPr>
      <w:r w:rsidRPr="005C2D35">
        <w:t xml:space="preserve">Bu Talimat, </w:t>
      </w:r>
      <w:r w:rsidR="005C2D35" w:rsidRPr="005C2D35">
        <w:t>hücre sayım</w:t>
      </w:r>
      <w:r w:rsidR="00AE5066" w:rsidRPr="005C2D35">
        <w:t xml:space="preserve"> </w:t>
      </w:r>
      <w:r>
        <w:t>cihazı ile yapılacak analizleri</w:t>
      </w:r>
      <w:r w:rsidR="00A064CB">
        <w:t xml:space="preserve"> ve</w:t>
      </w:r>
      <w:r>
        <w:t xml:space="preserve"> cihaz bakım </w:t>
      </w:r>
      <w:r w:rsidR="00A064CB">
        <w:t>i</w:t>
      </w:r>
      <w:r>
        <w:t>şlemlerin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2041A0A6" w14:textId="5CB0CF41" w:rsidR="003F5090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4D0F7BB" w14:textId="3ED0CAE0" w:rsidR="006B1AB3" w:rsidRDefault="001F668B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HSC</w:t>
      </w:r>
      <w:r w:rsidR="006B1AB3" w:rsidRPr="006305BF">
        <w:rPr>
          <w:rFonts w:asciiTheme="majorBidi" w:hAnsiTheme="majorBidi" w:cstheme="majorBidi"/>
          <w:b/>
          <w:sz w:val="24"/>
          <w:szCs w:val="24"/>
        </w:rPr>
        <w:t xml:space="preserve">: </w:t>
      </w:r>
      <w:r>
        <w:rPr>
          <w:rFonts w:asciiTheme="majorBidi" w:hAnsiTheme="majorBidi" w:cstheme="majorBidi"/>
          <w:sz w:val="24"/>
          <w:szCs w:val="24"/>
        </w:rPr>
        <w:t>Hücre sayım cihazı</w:t>
      </w:r>
    </w:p>
    <w:p w14:paraId="6B03CCE9" w14:textId="77777777" w:rsidR="003F5090" w:rsidRDefault="003F5090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6A03392F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Pr="0016492A">
        <w:t>Cihazı kullanmadan önce temiz olmasına, üzerinde herhangi toz partikülü bulundurmamasına dikkat edilmelidir.</w:t>
      </w:r>
    </w:p>
    <w:p w14:paraId="58EDAFFA" w14:textId="577467F5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Cihazın elektrik bağlantıları topraklı prize takılır. </w:t>
      </w:r>
    </w:p>
    <w:p w14:paraId="3184E3A9" w14:textId="3482242C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5C2D35" w:rsidRPr="005C2D35">
        <w:t>Cihazın arka tarafında bulunan şalter ile cihazı açınız.</w:t>
      </w:r>
    </w:p>
    <w:p w14:paraId="521E9C11" w14:textId="3F97503F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5C2D35" w:rsidRPr="005C2D35">
        <w:t>Açılan ekrandan “Count” seçiniz.</w:t>
      </w:r>
    </w:p>
    <w:p w14:paraId="7B561190" w14:textId="2C333CD5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5C2D35" w:rsidRPr="005C2D35">
        <w:t xml:space="preserve"> Hücre sayım cihazına uygun slaytı cihaza yerleştiriniz.</w:t>
      </w:r>
      <w:r w:rsidR="0016492A" w:rsidRPr="0016492A">
        <w:t xml:space="preserve"> </w:t>
      </w:r>
    </w:p>
    <w:p w14:paraId="2FECB5E7" w14:textId="695A6CC2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5C2D35" w:rsidRPr="005C2D35">
        <w:t>”Count” tıklanır.</w:t>
      </w:r>
    </w:p>
    <w:p w14:paraId="3087012D" w14:textId="77777777" w:rsidR="005C2D35" w:rsidRPr="005D1505" w:rsidRDefault="00686889" w:rsidP="005C2D35">
      <w:pPr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5C2D35">
        <w:t xml:space="preserve">Hücre sayımı tamamlandıktan sonra </w:t>
      </w:r>
      <w:r w:rsidR="005C2D35">
        <w:rPr>
          <w:noProof/>
        </w:rPr>
        <w:drawing>
          <wp:inline distT="0" distB="0" distL="0" distR="0" wp14:anchorId="4644F7F5" wp14:editId="5EE95F53">
            <wp:extent cx="292100" cy="21907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1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2D35">
        <w:t xml:space="preserve"> ile sayfadan çıkılır.</w:t>
      </w:r>
    </w:p>
    <w:p w14:paraId="3D28D03F" w14:textId="2D4FD0FA" w:rsidR="0016492A" w:rsidRPr="0016492A" w:rsidRDefault="00686889" w:rsidP="005C2D35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8.</w:t>
      </w:r>
      <w:r>
        <w:rPr>
          <w:b/>
        </w:rPr>
        <w:t xml:space="preserve"> </w:t>
      </w:r>
      <w:r w:rsidR="005C2D35" w:rsidRPr="005C2D35">
        <w:t>Önce cihazı kapatınız, ardından fişini çekiniz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78624F68" w:rsid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>Cihazın dış kısmı</w:t>
      </w:r>
      <w:r w:rsidRPr="00686889">
        <w:rPr>
          <w:b/>
        </w:rPr>
        <w:t xml:space="preserve"> </w:t>
      </w:r>
      <w:r w:rsidR="005C2D35" w:rsidRPr="005C2D35">
        <w:t>%70’lik alkollü</w:t>
      </w:r>
      <w:r w:rsidR="005C2D35">
        <w:rPr>
          <w:b/>
        </w:rPr>
        <w:t xml:space="preserve"> </w:t>
      </w:r>
      <w:r w:rsidRPr="00686889">
        <w:t>bez kullanarak temizleni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D68D9E3" w14:textId="77374346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F06FA7" w:rsidRPr="00F06FA7">
        <w:t>KUYAM.F2.Cihaz Kullanım Çizelgesi Formu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55DCE725" w:rsidR="007750AE" w:rsidRPr="007A49A1" w:rsidRDefault="00A078D5" w:rsidP="00BA70C5">
      <w:pPr>
        <w:pStyle w:val="ListeParagraf"/>
        <w:numPr>
          <w:ilvl w:val="1"/>
          <w:numId w:val="7"/>
        </w:numPr>
        <w:spacing w:before="120" w:after="120" w:line="276" w:lineRule="auto"/>
        <w:ind w:left="360"/>
        <w:contextualSpacing w:val="0"/>
        <w:jc w:val="both"/>
        <w:rPr>
          <w:sz w:val="20"/>
        </w:rPr>
      </w:pPr>
      <w:r>
        <w:t xml:space="preserve"> Cihaz Kullanım Kılavuzu</w:t>
      </w:r>
    </w:p>
    <w:sectPr w:rsidR="007750AE" w:rsidRPr="007A49A1" w:rsidSect="0006585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89B49" w14:textId="77777777" w:rsidR="00160697" w:rsidRDefault="00160697" w:rsidP="009F6313">
      <w:r>
        <w:separator/>
      </w:r>
    </w:p>
  </w:endnote>
  <w:endnote w:type="continuationSeparator" w:id="0">
    <w:p w14:paraId="10F86BE3" w14:textId="77777777" w:rsidR="00160697" w:rsidRDefault="00160697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20E6C" w14:textId="77777777" w:rsidR="00F06FA7" w:rsidRDefault="00F06FA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4487A741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F06FA7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93CF7" w14:textId="77777777" w:rsidR="00F06FA7" w:rsidRDefault="00F06FA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3B66F" w14:textId="77777777" w:rsidR="00160697" w:rsidRDefault="00160697" w:rsidP="009F6313">
      <w:r>
        <w:separator/>
      </w:r>
    </w:p>
  </w:footnote>
  <w:footnote w:type="continuationSeparator" w:id="0">
    <w:p w14:paraId="35FE83F4" w14:textId="77777777" w:rsidR="00160697" w:rsidRDefault="00160697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97BA1" w14:textId="77777777" w:rsidR="00F06FA7" w:rsidRDefault="00F06FA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69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79"/>
      <w:gridCol w:w="5215"/>
      <w:gridCol w:w="1581"/>
      <w:gridCol w:w="1860"/>
    </w:tblGrid>
    <w:tr w:rsidR="00F06FA7" w14:paraId="562DF390" w14:textId="77777777" w:rsidTr="00F06FA7">
      <w:trPr>
        <w:trHeight w:val="384"/>
      </w:trPr>
      <w:tc>
        <w:tcPr>
          <w:tcW w:w="812" w:type="pct"/>
          <w:vMerge w:val="restart"/>
          <w:tcBorders>
            <w:right w:val="nil"/>
          </w:tcBorders>
          <w:vAlign w:val="center"/>
        </w:tcPr>
        <w:p w14:paraId="2B0764D2" w14:textId="08D75A98" w:rsidR="00F06FA7" w:rsidRDefault="00F06FA7" w:rsidP="00F06FA7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25055CD">
                <wp:simplePos x="0" y="0"/>
                <wp:positionH relativeFrom="column">
                  <wp:posOffset>31115</wp:posOffset>
                </wp:positionH>
                <wp:positionV relativeFrom="paragraph">
                  <wp:posOffset>43180</wp:posOffset>
                </wp:positionV>
                <wp:extent cx="800100" cy="891540"/>
                <wp:effectExtent l="0" t="0" r="0" b="381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891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596AC73" w14:textId="77777777" w:rsidR="00F06FA7" w:rsidRDefault="00F06FA7" w:rsidP="00F06FA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2AABF526" w:rsidR="00F06FA7" w:rsidRPr="00DB66C0" w:rsidRDefault="00F06FA7" w:rsidP="00F06FA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 xml:space="preserve">KÜTAHYA SAĞLIK BİLİMLERİ ÜNİVERSİTESİ 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F06FA7" w:rsidRPr="00DB66C0" w:rsidRDefault="00F06FA7" w:rsidP="00F06FA7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4F2B9633" w14:textId="0550AFAA" w:rsidR="00F06FA7" w:rsidRPr="00F06FA7" w:rsidRDefault="00F06FA7" w:rsidP="00F06FA7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8</w:t>
          </w:r>
        </w:p>
      </w:tc>
    </w:tr>
    <w:tr w:rsidR="00F06FA7" w14:paraId="099F0CCD" w14:textId="77777777" w:rsidTr="00F06FA7">
      <w:trPr>
        <w:trHeight w:val="384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  <w:vAlign w:val="center"/>
        </w:tcPr>
        <w:p w14:paraId="3DC469F8" w14:textId="77777777" w:rsidR="00F06FA7" w:rsidRPr="00606FF5" w:rsidRDefault="00F06FA7" w:rsidP="00F06FA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F06FA7" w:rsidRPr="00606FF5" w:rsidRDefault="00F06FA7" w:rsidP="00F06FA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F06FA7" w:rsidRDefault="00F06FA7" w:rsidP="00F06FA7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8316291" w14:textId="2B726478" w:rsidR="00F06FA7" w:rsidRPr="00F06FA7" w:rsidRDefault="00F06FA7" w:rsidP="00F06FA7">
          <w:pPr>
            <w:jc w:val="center"/>
            <w:rPr>
              <w:color w:val="EE0000"/>
              <w:sz w:val="20"/>
              <w:szCs w:val="20"/>
            </w:rPr>
          </w:pPr>
          <w:r w:rsidRPr="00F06FA7">
            <w:rPr>
              <w:sz w:val="20"/>
            </w:rPr>
            <w:t>07.08.2025</w:t>
          </w:r>
        </w:p>
      </w:tc>
    </w:tr>
    <w:tr w:rsidR="00F06FA7" w14:paraId="51A3B14F" w14:textId="77777777" w:rsidTr="00F06FA7">
      <w:trPr>
        <w:trHeight w:val="384"/>
      </w:trPr>
      <w:tc>
        <w:tcPr>
          <w:tcW w:w="812" w:type="pct"/>
          <w:vMerge/>
          <w:vAlign w:val="center"/>
        </w:tcPr>
        <w:p w14:paraId="22CABCF0" w14:textId="77777777" w:rsidR="00F06FA7" w:rsidRDefault="00F06FA7" w:rsidP="00F06FA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740AC58D" w:rsidR="00F06FA7" w:rsidRPr="002B75A0" w:rsidRDefault="00F06FA7" w:rsidP="00F06FA7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HÜCRE SAYIM CİHAZ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F06FA7" w:rsidRPr="00E96D48" w:rsidRDefault="00F06FA7" w:rsidP="00F06FA7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6BAC7224" w14:textId="34F5401C" w:rsidR="00F06FA7" w:rsidRPr="00F06FA7" w:rsidRDefault="00F06FA7" w:rsidP="00F06FA7">
          <w:pPr>
            <w:jc w:val="center"/>
            <w:rPr>
              <w:color w:val="EE0000"/>
              <w:sz w:val="20"/>
              <w:szCs w:val="20"/>
            </w:rPr>
          </w:pPr>
          <w:r w:rsidRPr="00F06FA7">
            <w:rPr>
              <w:sz w:val="20"/>
            </w:rPr>
            <w:t>00</w:t>
          </w:r>
        </w:p>
      </w:tc>
    </w:tr>
    <w:tr w:rsidR="00F06FA7" w14:paraId="5B6391D0" w14:textId="77777777" w:rsidTr="00F06FA7">
      <w:trPr>
        <w:trHeight w:val="384"/>
      </w:trPr>
      <w:tc>
        <w:tcPr>
          <w:tcW w:w="812" w:type="pct"/>
          <w:vMerge/>
          <w:vAlign w:val="center"/>
        </w:tcPr>
        <w:p w14:paraId="55F9B9D3" w14:textId="6C3930E2" w:rsidR="00F06FA7" w:rsidRPr="00606FF5" w:rsidRDefault="00F06FA7" w:rsidP="00F06FA7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F06FA7" w:rsidRPr="00606FF5" w:rsidRDefault="00F06FA7" w:rsidP="00F06FA7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F06FA7" w:rsidRPr="00E96D48" w:rsidRDefault="00F06FA7" w:rsidP="00F06FA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78687BD5" w14:textId="5C3D879D" w:rsidR="00F06FA7" w:rsidRPr="0016492A" w:rsidRDefault="00F06FA7" w:rsidP="00F06FA7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320A5A"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1A620" w14:textId="77777777" w:rsidR="00F06FA7" w:rsidRDefault="00F06FA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742168">
    <w:abstractNumId w:val="4"/>
  </w:num>
  <w:num w:numId="2" w16cid:durableId="361170407">
    <w:abstractNumId w:val="3"/>
  </w:num>
  <w:num w:numId="3" w16cid:durableId="1310787658">
    <w:abstractNumId w:val="5"/>
  </w:num>
  <w:num w:numId="4" w16cid:durableId="640772465">
    <w:abstractNumId w:val="6"/>
  </w:num>
  <w:num w:numId="5" w16cid:durableId="1752119330">
    <w:abstractNumId w:val="2"/>
  </w:num>
  <w:num w:numId="6" w16cid:durableId="712392402">
    <w:abstractNumId w:val="1"/>
  </w:num>
  <w:num w:numId="7" w16cid:durableId="7125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0697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68B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287B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60BA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3F5090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2D35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45325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49A1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64CB"/>
    <w:rsid w:val="00A078D5"/>
    <w:rsid w:val="00A1066A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B6685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067EE"/>
    <w:rsid w:val="00F06FA7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85BE5-C315-42B1-A944-CAD1B070B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59:00Z</dcterms:created>
  <dcterms:modified xsi:type="dcterms:W3CDTF">2025-08-19T10:43:00Z</dcterms:modified>
</cp:coreProperties>
</file>